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2591" w:rsidRDefault="00AD6C1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178"/>
      </w:tblGrid>
      <w:tr w:rsidR="005D0561" w:rsidTr="005D0561">
        <w:tc>
          <w:tcPr>
            <w:tcW w:w="1838" w:type="dxa"/>
          </w:tcPr>
          <w:p w:rsidR="005D0561" w:rsidRDefault="005D0561">
            <w:r>
              <w:t>Lesson 1</w:t>
            </w:r>
          </w:p>
        </w:tc>
        <w:tc>
          <w:tcPr>
            <w:tcW w:w="7178" w:type="dxa"/>
          </w:tcPr>
          <w:p w:rsidR="005D0561" w:rsidRDefault="005D0561">
            <w:r w:rsidRPr="005D0561">
              <w:t>[</w:t>
            </w:r>
            <w:proofErr w:type="spellStart"/>
            <w:r w:rsidRPr="005D0561">
              <w:t>abcdefg</w:t>
            </w:r>
            <w:proofErr w:type="spellEnd"/>
            <w:r w:rsidRPr="005D0561">
              <w:t>]*</w:t>
            </w:r>
          </w:p>
          <w:p w:rsidR="005D0561" w:rsidRDefault="005D0561">
            <w:r w:rsidRPr="005D0561">
              <w:t>[\w]*</w:t>
            </w:r>
          </w:p>
        </w:tc>
      </w:tr>
      <w:tr w:rsidR="005D0561" w:rsidTr="005D0561">
        <w:tc>
          <w:tcPr>
            <w:tcW w:w="1838" w:type="dxa"/>
          </w:tcPr>
          <w:p w:rsidR="005D0561" w:rsidRDefault="005D0561">
            <w:r>
              <w:t>Lesson 1</w:t>
            </w:r>
          </w:p>
        </w:tc>
        <w:tc>
          <w:tcPr>
            <w:tcW w:w="7178" w:type="dxa"/>
          </w:tcPr>
          <w:p w:rsidR="005D0561" w:rsidRDefault="005D0561"/>
          <w:p w:rsidR="005D0561" w:rsidRDefault="005D0561">
            <w:r w:rsidRPr="005D0561">
              <w:t>123</w:t>
            </w:r>
          </w:p>
          <w:p w:rsidR="005D0561" w:rsidRDefault="005D0561">
            <w:r w:rsidRPr="005D0561">
              <w:t>\d*</w:t>
            </w:r>
          </w:p>
          <w:p w:rsidR="005D0561" w:rsidRPr="005D0561" w:rsidRDefault="005D0561"/>
        </w:tc>
      </w:tr>
      <w:tr w:rsidR="005D0561" w:rsidTr="005D0561">
        <w:tc>
          <w:tcPr>
            <w:tcW w:w="1838" w:type="dxa"/>
          </w:tcPr>
          <w:p w:rsidR="005D0561" w:rsidRDefault="005D0561"/>
          <w:p w:rsidR="005D0561" w:rsidRDefault="005D0561">
            <w:r>
              <w:t xml:space="preserve">Lesson 2 </w:t>
            </w:r>
          </w:p>
        </w:tc>
        <w:tc>
          <w:tcPr>
            <w:tcW w:w="7178" w:type="dxa"/>
          </w:tcPr>
          <w:p w:rsidR="005D0561" w:rsidRDefault="005D0561"/>
          <w:p w:rsidR="005D0561" w:rsidRDefault="005D0561">
            <w:r>
              <w:t xml:space="preserve">Escape the dot character means </w:t>
            </w:r>
          </w:p>
          <w:p w:rsidR="005D0561" w:rsidRDefault="005D0561">
            <w:pPr>
              <w:rPr>
                <w:rFonts w:ascii="Arial" w:hAnsi="Arial" w:cs="Arial"/>
                <w:color w:val="222222"/>
                <w:shd w:val="clear" w:color="auto" w:fill="FFFFFF"/>
              </w:rPr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(</w:t>
            </w:r>
            <w:proofErr w:type="gramStart"/>
            <w:r>
              <w:rPr>
                <w:rFonts w:ascii="Arial" w:hAnsi="Arial" w:cs="Arial"/>
                <w:b/>
                <w:bCs/>
                <w:color w:val="222222"/>
                <w:shd w:val="clear" w:color="auto" w:fill="FFFFFF"/>
              </w:rPr>
              <w:t>dot</w:t>
            </w:r>
            <w:proofErr w:type="gramEnd"/>
            <w:r>
              <w:rPr>
                <w:rFonts w:ascii="Arial" w:hAnsi="Arial" w:cs="Arial"/>
                <w:color w:val="222222"/>
                <w:shd w:val="clear" w:color="auto" w:fill="FFFFFF"/>
              </w:rPr>
              <w:t xml:space="preserve">) </w:t>
            </w:r>
            <w:proofErr w:type="spellStart"/>
            <w:r>
              <w:rPr>
                <w:rFonts w:ascii="Arial" w:hAnsi="Arial" w:cs="Arial"/>
                <w:color w:val="222222"/>
                <w:shd w:val="clear" w:color="auto" w:fill="FFFFFF"/>
              </w:rPr>
              <w:t>metacharacter</w:t>
            </w:r>
            <w:proofErr w:type="spellEnd"/>
            <w:r>
              <w:rPr>
                <w:rFonts w:ascii="Arial" w:hAnsi="Arial" w:cs="Arial"/>
                <w:color w:val="222222"/>
                <w:shd w:val="clear" w:color="auto" w:fill="FFFFFF"/>
              </w:rPr>
              <w:t>, and can match any single </w:t>
            </w:r>
            <w:r>
              <w:rPr>
                <w:rFonts w:ascii="Arial" w:hAnsi="Arial" w:cs="Arial"/>
                <w:b/>
                <w:bCs/>
                <w:color w:val="222222"/>
                <w:shd w:val="clear" w:color="auto" w:fill="FFFFFF"/>
              </w:rPr>
              <w:t>character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> (letter, digit, whitespace, everything). You may notice that this actually overrides the matching of the </w:t>
            </w:r>
            <w:r>
              <w:rPr>
                <w:rFonts w:ascii="Arial" w:hAnsi="Arial" w:cs="Arial"/>
                <w:b/>
                <w:bCs/>
                <w:color w:val="222222"/>
                <w:shd w:val="clear" w:color="auto" w:fill="FFFFFF"/>
              </w:rPr>
              <w:t>period character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>, so in order to specifically match a </w:t>
            </w:r>
            <w:r>
              <w:rPr>
                <w:rFonts w:ascii="Arial" w:hAnsi="Arial" w:cs="Arial"/>
                <w:b/>
                <w:bCs/>
                <w:color w:val="222222"/>
                <w:shd w:val="clear" w:color="auto" w:fill="FFFFFF"/>
              </w:rPr>
              <w:t>period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>, you need to </w:t>
            </w:r>
            <w:r>
              <w:rPr>
                <w:rFonts w:ascii="Arial" w:hAnsi="Arial" w:cs="Arial"/>
                <w:b/>
                <w:bCs/>
                <w:color w:val="222222"/>
                <w:shd w:val="clear" w:color="auto" w:fill="FFFFFF"/>
              </w:rPr>
              <w:t>escape the dot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> by using a slash \.</w:t>
            </w:r>
          </w:p>
          <w:p w:rsidR="005D0561" w:rsidRDefault="005D0561">
            <w:pPr>
              <w:rPr>
                <w:rFonts w:ascii="Arial" w:hAnsi="Arial" w:cs="Arial"/>
                <w:color w:val="222222"/>
                <w:shd w:val="clear" w:color="auto" w:fill="FFFFFF"/>
              </w:rPr>
            </w:pPr>
          </w:p>
          <w:p w:rsidR="005D0561" w:rsidRDefault="005D0561">
            <w:pPr>
              <w:rPr>
                <w:rFonts w:ascii="Arial" w:hAnsi="Arial" w:cs="Arial"/>
                <w:color w:val="222222"/>
                <w:shd w:val="clear" w:color="auto" w:fill="FFFFFF"/>
              </w:rPr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\.</w:t>
            </w:r>
          </w:p>
          <w:p w:rsidR="005D0561" w:rsidRDefault="005D0561">
            <w:pPr>
              <w:rPr>
                <w:rFonts w:ascii="Arial" w:hAnsi="Arial" w:cs="Arial"/>
                <w:color w:val="222222"/>
                <w:shd w:val="clear" w:color="auto" w:fill="FFFFFF"/>
              </w:rPr>
            </w:pPr>
          </w:p>
          <w:p w:rsidR="005D0561" w:rsidRDefault="005D0561">
            <w:r w:rsidRPr="005D0561">
              <w:t>...\.</w:t>
            </w:r>
          </w:p>
          <w:p w:rsidR="005D0561" w:rsidRDefault="005D0561"/>
          <w:p w:rsidR="005D0561" w:rsidRPr="005D0561" w:rsidRDefault="005D0561"/>
        </w:tc>
      </w:tr>
      <w:tr w:rsidR="005D0561" w:rsidTr="005D0561">
        <w:tc>
          <w:tcPr>
            <w:tcW w:w="1838" w:type="dxa"/>
          </w:tcPr>
          <w:p w:rsidR="005D0561" w:rsidRDefault="005D0561">
            <w:r>
              <w:t>Lesson 3</w:t>
            </w:r>
          </w:p>
          <w:p w:rsidR="005D0561" w:rsidRDefault="005D0561"/>
        </w:tc>
        <w:tc>
          <w:tcPr>
            <w:tcW w:w="7178" w:type="dxa"/>
          </w:tcPr>
          <w:p w:rsidR="005D0561" w:rsidRDefault="005D0561">
            <w:r w:rsidRPr="005D0561">
              <w:t>[</w:t>
            </w:r>
            <w:proofErr w:type="spellStart"/>
            <w:r w:rsidRPr="005D0561">
              <w:t>cmf</w:t>
            </w:r>
            <w:proofErr w:type="spellEnd"/>
            <w:r w:rsidRPr="005D0561">
              <w:t>]an</w:t>
            </w:r>
          </w:p>
          <w:p w:rsidR="005D0561" w:rsidRDefault="005D0561"/>
          <w:p w:rsidR="005D0561" w:rsidRDefault="005D0561">
            <w:r w:rsidRPr="005D0561">
              <w:t>[^</w:t>
            </w:r>
            <w:proofErr w:type="spellStart"/>
            <w:r w:rsidRPr="005D0561">
              <w:t>drp</w:t>
            </w:r>
            <w:proofErr w:type="spellEnd"/>
            <w:r w:rsidRPr="005D0561">
              <w:t>]an</w:t>
            </w:r>
          </w:p>
          <w:p w:rsidR="005D0561" w:rsidRDefault="005D0561"/>
          <w:p w:rsidR="005D0561" w:rsidRDefault="005D0561">
            <w:r>
              <w:t>^ HAT symbols == this means to exclude</w:t>
            </w:r>
          </w:p>
        </w:tc>
      </w:tr>
      <w:tr w:rsidR="005D0561" w:rsidTr="005D0561">
        <w:tc>
          <w:tcPr>
            <w:tcW w:w="1838" w:type="dxa"/>
          </w:tcPr>
          <w:p w:rsidR="005D0561" w:rsidRDefault="005D0561"/>
          <w:p w:rsidR="005D0561" w:rsidRDefault="00A85F26">
            <w:r>
              <w:t>Lesson</w:t>
            </w:r>
            <w:r w:rsidR="005D0561">
              <w:t xml:space="preserve"> 4</w:t>
            </w:r>
          </w:p>
          <w:p w:rsidR="00A85F26" w:rsidRDefault="00A85F26"/>
        </w:tc>
        <w:tc>
          <w:tcPr>
            <w:tcW w:w="7178" w:type="dxa"/>
          </w:tcPr>
          <w:p w:rsidR="005D0561" w:rsidRDefault="005D0561"/>
          <w:p w:rsidR="005D0561" w:rsidRDefault="00A85F26">
            <w:r w:rsidRPr="00A85F26">
              <w:t>[^b][</w:t>
            </w:r>
            <w:proofErr w:type="spellStart"/>
            <w:r w:rsidRPr="00A85F26">
              <w:t>og</w:t>
            </w:r>
            <w:proofErr w:type="spellEnd"/>
            <w:r w:rsidRPr="00A85F26">
              <w:t>]*</w:t>
            </w:r>
          </w:p>
          <w:p w:rsidR="00A85F26" w:rsidRDefault="00A85F26"/>
          <w:p w:rsidR="00A85F26" w:rsidRDefault="00A85F26">
            <w:r w:rsidRPr="00A85F26">
              <w:t>[</w:t>
            </w:r>
            <w:proofErr w:type="spellStart"/>
            <w:r w:rsidRPr="00A85F26">
              <w:t>hd</w:t>
            </w:r>
            <w:proofErr w:type="spellEnd"/>
            <w:r w:rsidRPr="00A85F26">
              <w:t>]</w:t>
            </w:r>
            <w:proofErr w:type="spellStart"/>
            <w:r w:rsidRPr="00A85F26">
              <w:t>og</w:t>
            </w:r>
            <w:proofErr w:type="spellEnd"/>
          </w:p>
        </w:tc>
      </w:tr>
      <w:tr w:rsidR="005D0561" w:rsidTr="005D0561">
        <w:tc>
          <w:tcPr>
            <w:tcW w:w="1838" w:type="dxa"/>
          </w:tcPr>
          <w:p w:rsidR="005D0561" w:rsidRDefault="00A85F26">
            <w:r>
              <w:t>Lesson 5</w:t>
            </w:r>
          </w:p>
          <w:p w:rsidR="005D0561" w:rsidRDefault="005D0561"/>
        </w:tc>
        <w:tc>
          <w:tcPr>
            <w:tcW w:w="7178" w:type="dxa"/>
          </w:tcPr>
          <w:p w:rsidR="005D0561" w:rsidRDefault="00A85F26">
            <w:r w:rsidRPr="00A85F26">
              <w:t>[A-Z]</w:t>
            </w:r>
          </w:p>
          <w:p w:rsidR="00A85F26" w:rsidRDefault="00A85F26">
            <w:r w:rsidRPr="00A85F26">
              <w:t>[^a-z]</w:t>
            </w:r>
          </w:p>
          <w:p w:rsidR="00A85F26" w:rsidRDefault="00A85F26">
            <w:hyperlink r:id="rId4" w:history="1">
              <w:r>
                <w:rPr>
                  <w:rStyle w:val="Hyperlink"/>
                  <w:rFonts w:ascii="Segoe UI" w:hAnsi="Segoe UI" w:cs="Segoe UI"/>
                  <w:color w:val="186BDD"/>
                  <w:sz w:val="23"/>
                  <w:szCs w:val="23"/>
                  <w:u w:val="none"/>
                  <w:shd w:val="clear" w:color="auto" w:fill="DAD9CE"/>
                </w:rPr>
                <w:t>[A-C][n-p][a-c]</w:t>
              </w:r>
            </w:hyperlink>
          </w:p>
          <w:p w:rsidR="005D0561" w:rsidRDefault="005D0561"/>
          <w:p w:rsidR="00A85F26" w:rsidRDefault="00A85F26"/>
        </w:tc>
      </w:tr>
      <w:tr w:rsidR="005D0561" w:rsidTr="005D0561">
        <w:tc>
          <w:tcPr>
            <w:tcW w:w="1838" w:type="dxa"/>
          </w:tcPr>
          <w:p w:rsidR="005D0561" w:rsidRDefault="00A85F26">
            <w:r>
              <w:t>Lesson 6</w:t>
            </w:r>
          </w:p>
          <w:p w:rsidR="005D0561" w:rsidRDefault="005D0561"/>
        </w:tc>
        <w:tc>
          <w:tcPr>
            <w:tcW w:w="7178" w:type="dxa"/>
          </w:tcPr>
          <w:p w:rsidR="005D0561" w:rsidRDefault="00A85F26">
            <w:proofErr w:type="spellStart"/>
            <w:r w:rsidRPr="00A85F26">
              <w:t>waz</w:t>
            </w:r>
            <w:proofErr w:type="spellEnd"/>
            <w:r w:rsidRPr="00A85F26">
              <w:t>{3,5}up</w:t>
            </w:r>
          </w:p>
          <w:p w:rsidR="00A85F26" w:rsidRDefault="00A85F26">
            <w:proofErr w:type="spellStart"/>
            <w:r>
              <w:t>waz</w:t>
            </w:r>
            <w:proofErr w:type="spellEnd"/>
            <w:r>
              <w:t xml:space="preserve">{3, </w:t>
            </w:r>
            <w:r w:rsidRPr="00A85F26">
              <w:t>}up</w:t>
            </w:r>
          </w:p>
        </w:tc>
      </w:tr>
      <w:tr w:rsidR="005D0561" w:rsidTr="005D0561">
        <w:tc>
          <w:tcPr>
            <w:tcW w:w="1838" w:type="dxa"/>
          </w:tcPr>
          <w:p w:rsidR="005D0561" w:rsidRDefault="00A85F26">
            <w:r>
              <w:t>Lesson 7</w:t>
            </w:r>
          </w:p>
        </w:tc>
        <w:tc>
          <w:tcPr>
            <w:tcW w:w="7178" w:type="dxa"/>
          </w:tcPr>
          <w:p w:rsidR="005D0561" w:rsidRDefault="00A85F26">
            <w:r w:rsidRPr="00A85F26">
              <w:t>aa+</w:t>
            </w:r>
          </w:p>
          <w:p w:rsidR="00A85F26" w:rsidRDefault="00A85F26">
            <w:r w:rsidRPr="00A85F26">
              <w:t>[aa]+</w:t>
            </w:r>
          </w:p>
          <w:p w:rsidR="00A85F26" w:rsidRDefault="00A85F26">
            <w:r w:rsidRPr="00A85F26">
              <w:t>a{2,4}b*c+</w:t>
            </w:r>
          </w:p>
          <w:p w:rsidR="005D0561" w:rsidRDefault="005D0561"/>
        </w:tc>
      </w:tr>
      <w:tr w:rsidR="005D0561" w:rsidTr="005D0561">
        <w:tc>
          <w:tcPr>
            <w:tcW w:w="1838" w:type="dxa"/>
          </w:tcPr>
          <w:p w:rsidR="005D0561" w:rsidRDefault="00E46D63">
            <w:r>
              <w:t>Lesson 8</w:t>
            </w:r>
          </w:p>
          <w:p w:rsidR="005D0561" w:rsidRDefault="005D0561"/>
        </w:tc>
        <w:tc>
          <w:tcPr>
            <w:tcW w:w="7178" w:type="dxa"/>
          </w:tcPr>
          <w:p w:rsidR="00E46D63" w:rsidRDefault="00E46D63">
            <w:r w:rsidRPr="00E46D63">
              <w:t>[</w:t>
            </w:r>
            <w:r>
              <w:t>\</w:t>
            </w:r>
            <w:r w:rsidRPr="00E46D63">
              <w:t>d]?files?</w:t>
            </w:r>
          </w:p>
          <w:p w:rsidR="00E46D63" w:rsidRDefault="00E46D63">
            <w:r w:rsidRPr="00E46D63">
              <w:t xml:space="preserve">[\d]+ </w:t>
            </w:r>
            <w:proofErr w:type="gramStart"/>
            <w:r w:rsidRPr="00E46D63">
              <w:t>files</w:t>
            </w:r>
            <w:proofErr w:type="gramEnd"/>
            <w:r w:rsidRPr="00E46D63">
              <w:t>?</w:t>
            </w:r>
          </w:p>
          <w:p w:rsidR="00E46D63" w:rsidRDefault="00E46D63">
            <w:r w:rsidRPr="00E46D63">
              <w:t xml:space="preserve">[\d]+ </w:t>
            </w:r>
            <w:proofErr w:type="gramStart"/>
            <w:r w:rsidRPr="00E46D63">
              <w:t>files</w:t>
            </w:r>
            <w:proofErr w:type="gramEnd"/>
            <w:r w:rsidRPr="00E46D63">
              <w:t>? found\?</w:t>
            </w:r>
          </w:p>
        </w:tc>
      </w:tr>
      <w:tr w:rsidR="00E46D63" w:rsidTr="005D0561">
        <w:tc>
          <w:tcPr>
            <w:tcW w:w="1838" w:type="dxa"/>
          </w:tcPr>
          <w:p w:rsidR="00E46D63" w:rsidRDefault="00E46D63">
            <w:r>
              <w:t>Lesson 9</w:t>
            </w:r>
          </w:p>
        </w:tc>
        <w:tc>
          <w:tcPr>
            <w:tcW w:w="7178" w:type="dxa"/>
          </w:tcPr>
          <w:p w:rsidR="00E46D63" w:rsidRDefault="00E46D63">
            <w:r w:rsidRPr="00E46D63">
              <w:t>[</w:t>
            </w:r>
            <w:proofErr w:type="gramStart"/>
            <w:r w:rsidRPr="00E46D63">
              <w:t>d</w:t>
            </w:r>
            <w:proofErr w:type="gramEnd"/>
            <w:r w:rsidRPr="00E46D63">
              <w:t>.]\</w:t>
            </w:r>
            <w:proofErr w:type="spellStart"/>
            <w:r w:rsidRPr="00E46D63">
              <w:t>s+abc</w:t>
            </w:r>
            <w:proofErr w:type="spellEnd"/>
          </w:p>
          <w:p w:rsidR="00E46D63" w:rsidRPr="00E46D63" w:rsidRDefault="00E46D63"/>
        </w:tc>
      </w:tr>
      <w:tr w:rsidR="00E46D63" w:rsidTr="005D0561">
        <w:tc>
          <w:tcPr>
            <w:tcW w:w="1838" w:type="dxa"/>
          </w:tcPr>
          <w:p w:rsidR="00E46D63" w:rsidRDefault="00E46D63">
            <w:r>
              <w:t>Lesson 10</w:t>
            </w:r>
          </w:p>
        </w:tc>
        <w:tc>
          <w:tcPr>
            <w:tcW w:w="7178" w:type="dxa"/>
          </w:tcPr>
          <w:p w:rsidR="00E46D63" w:rsidRDefault="00E46D63">
            <w:r w:rsidRPr="00E46D63">
              <w:t>^(Mission)</w:t>
            </w:r>
          </w:p>
          <w:p w:rsidR="00E46D63" w:rsidRDefault="00E46D63"/>
          <w:p w:rsidR="00E46D63" w:rsidRPr="00E46D63" w:rsidRDefault="00E46D63"/>
        </w:tc>
      </w:tr>
      <w:tr w:rsidR="004C68A8" w:rsidTr="005D0561">
        <w:tc>
          <w:tcPr>
            <w:tcW w:w="1838" w:type="dxa"/>
          </w:tcPr>
          <w:p w:rsidR="004C68A8" w:rsidRDefault="004C68A8">
            <w:r>
              <w:t>Lesson 11</w:t>
            </w:r>
          </w:p>
        </w:tc>
        <w:tc>
          <w:tcPr>
            <w:tcW w:w="7178" w:type="dxa"/>
          </w:tcPr>
          <w:p w:rsidR="004C68A8" w:rsidRDefault="004C68A8">
            <w:r w:rsidRPr="004C68A8">
              <w:t>^(file.+).\pdf$</w:t>
            </w:r>
          </w:p>
          <w:p w:rsidR="004C68A8" w:rsidRPr="00E46D63" w:rsidRDefault="004C68A8"/>
        </w:tc>
      </w:tr>
      <w:tr w:rsidR="00EF4A5E" w:rsidTr="005D0561">
        <w:tc>
          <w:tcPr>
            <w:tcW w:w="1838" w:type="dxa"/>
          </w:tcPr>
          <w:p w:rsidR="00EF4A5E" w:rsidRDefault="00EF4A5E">
            <w:r>
              <w:t>Lesson 12</w:t>
            </w:r>
          </w:p>
        </w:tc>
        <w:tc>
          <w:tcPr>
            <w:tcW w:w="7178" w:type="dxa"/>
          </w:tcPr>
          <w:p w:rsidR="00EF4A5E" w:rsidRDefault="00EF4A5E">
            <w:r w:rsidRPr="00EF4A5E">
              <w:t>((</w:t>
            </w:r>
            <w:proofErr w:type="spellStart"/>
            <w:r w:rsidRPr="00EF4A5E">
              <w:t>Jan|May|Aug</w:t>
            </w:r>
            <w:proofErr w:type="spellEnd"/>
            <w:r w:rsidRPr="00EF4A5E">
              <w:t>) (\d{4}))</w:t>
            </w:r>
          </w:p>
          <w:p w:rsidR="00EF4A5E" w:rsidRPr="00AC103F" w:rsidRDefault="00EF4A5E"/>
        </w:tc>
      </w:tr>
      <w:tr w:rsidR="00AC103F" w:rsidTr="005D0561">
        <w:tc>
          <w:tcPr>
            <w:tcW w:w="1838" w:type="dxa"/>
          </w:tcPr>
          <w:p w:rsidR="00AC103F" w:rsidRDefault="00AC103F">
            <w:r>
              <w:lastRenderedPageBreak/>
              <w:t>Problem 1</w:t>
            </w:r>
          </w:p>
        </w:tc>
        <w:tc>
          <w:tcPr>
            <w:tcW w:w="7178" w:type="dxa"/>
          </w:tcPr>
          <w:p w:rsidR="00AC103F" w:rsidRDefault="00AC103F">
            <w:proofErr w:type="gramStart"/>
            <w:r w:rsidRPr="00AC103F">
              <w:t>^[</w:t>
            </w:r>
            <w:proofErr w:type="gramEnd"/>
            <w:r w:rsidRPr="00AC103F">
              <w:t>+-]?\d+(,\d{3})*(\.\d+(e\d+)?)?$</w:t>
            </w:r>
          </w:p>
          <w:p w:rsidR="00AC103F" w:rsidRPr="004C68A8" w:rsidRDefault="00AC103F"/>
        </w:tc>
      </w:tr>
      <w:tr w:rsidR="00AC103F" w:rsidTr="005D0561">
        <w:tc>
          <w:tcPr>
            <w:tcW w:w="1838" w:type="dxa"/>
          </w:tcPr>
          <w:p w:rsidR="00AC103F" w:rsidRDefault="00AC103F">
            <w:r>
              <w:t>Problem 2</w:t>
            </w:r>
          </w:p>
        </w:tc>
        <w:tc>
          <w:tcPr>
            <w:tcW w:w="7178" w:type="dxa"/>
          </w:tcPr>
          <w:p w:rsidR="00AC103F" w:rsidRDefault="00EF4A5E">
            <w:r w:rsidRPr="00EF4A5E">
              <w:t>1?[\s-]?(\d{3})</w:t>
            </w:r>
          </w:p>
          <w:p w:rsidR="00EF4A5E" w:rsidRDefault="00EF4A5E"/>
          <w:p w:rsidR="00EF4A5E" w:rsidRDefault="00EF4A5E">
            <w:r>
              <w:t xml:space="preserve">The solution is just too complex as we not need the </w:t>
            </w:r>
            <w:proofErr w:type="gramStart"/>
            <w:r>
              <w:t>rest !</w:t>
            </w:r>
            <w:proofErr w:type="gramEnd"/>
          </w:p>
          <w:p w:rsidR="00EF4A5E" w:rsidRPr="00AC103F" w:rsidRDefault="00EF4A5E"/>
        </w:tc>
      </w:tr>
      <w:tr w:rsidR="00EF4A5E" w:rsidTr="005D0561">
        <w:tc>
          <w:tcPr>
            <w:tcW w:w="1838" w:type="dxa"/>
          </w:tcPr>
          <w:p w:rsidR="00EF4A5E" w:rsidRDefault="00EF4A5E">
            <w:r>
              <w:t>Problem 3</w:t>
            </w:r>
          </w:p>
        </w:tc>
        <w:tc>
          <w:tcPr>
            <w:tcW w:w="7178" w:type="dxa"/>
          </w:tcPr>
          <w:p w:rsidR="00EF4A5E" w:rsidRDefault="00AD6C17">
            <w:bookmarkStart w:id="0" w:name="_GoBack"/>
            <w:proofErr w:type="gramStart"/>
            <w:r w:rsidRPr="00AD6C17">
              <w:t>^(</w:t>
            </w:r>
            <w:proofErr w:type="gramEnd"/>
            <w:r w:rsidRPr="00AD6C17">
              <w:t>[\w\.-]*)</w:t>
            </w:r>
            <w:r>
              <w:t xml:space="preserve"> </w:t>
            </w:r>
          </w:p>
          <w:bookmarkEnd w:id="0"/>
          <w:p w:rsidR="00AD6C17" w:rsidRPr="00EF4A5E" w:rsidRDefault="00AD6C17">
            <w:r>
              <w:t xml:space="preserve">This is to handle emails such as </w:t>
            </w:r>
            <w:proofErr w:type="spellStart"/>
            <w:r>
              <w:t>tan_poh_keam</w:t>
            </w:r>
            <w:proofErr w:type="spellEnd"/>
            <w:r>
              <w:t xml:space="preserve"> or tan-</w:t>
            </w:r>
            <w:proofErr w:type="spellStart"/>
            <w:r>
              <w:t>poh</w:t>
            </w:r>
            <w:proofErr w:type="spellEnd"/>
            <w:r>
              <w:t>-keam</w:t>
            </w:r>
          </w:p>
        </w:tc>
      </w:tr>
    </w:tbl>
    <w:p w:rsidR="005D0561" w:rsidRDefault="005D0561"/>
    <w:sectPr w:rsidR="005D05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O0MDA1tTAztzQyNjBU0lEKTi0uzszPAykwrAUANH0NAiwAAAA="/>
  </w:docVars>
  <w:rsids>
    <w:rsidRoot w:val="0090216D"/>
    <w:rsid w:val="00367AC7"/>
    <w:rsid w:val="004C68A8"/>
    <w:rsid w:val="005D0561"/>
    <w:rsid w:val="0090216D"/>
    <w:rsid w:val="00A85F26"/>
    <w:rsid w:val="00AC103F"/>
    <w:rsid w:val="00AD6C17"/>
    <w:rsid w:val="00E46D63"/>
    <w:rsid w:val="00EF4A5E"/>
    <w:rsid w:val="00EF75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68C51C"/>
  <w15:chartTrackingRefBased/>
  <w15:docId w15:val="{BBA8A1DA-FC09-416B-B9D3-F9FA8E7353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D05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A85F2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regexone.com/lesson/character_ranges?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1</Pages>
  <Words>154</Words>
  <Characters>88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public Polytechnic</Company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 Poh Keam</dc:creator>
  <cp:keywords/>
  <dc:description/>
  <cp:lastModifiedBy>Tan Poh Keam</cp:lastModifiedBy>
  <cp:revision>6</cp:revision>
  <dcterms:created xsi:type="dcterms:W3CDTF">2020-02-24T01:15:00Z</dcterms:created>
  <dcterms:modified xsi:type="dcterms:W3CDTF">2020-02-24T03:25:00Z</dcterms:modified>
</cp:coreProperties>
</file>